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986DED">
              <w:rPr>
                <w:rFonts w:ascii="Arial" w:hAnsi="Arial" w:cs="Arial"/>
              </w:rPr>
              <w:t>May 15</w:t>
            </w:r>
            <w:r>
              <w:rPr>
                <w:rFonts w:ascii="Arial" w:hAnsi="Arial" w:cs="Arial"/>
              </w:rPr>
              <w:t xml:space="preserve">, </w:t>
            </w:r>
            <w:r w:rsidR="004E4EC7">
              <w:rPr>
                <w:rFonts w:ascii="Arial" w:hAnsi="Arial" w:cs="Arial"/>
              </w:rPr>
              <w:t>2023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040382" w:rsidRPr="00040382" w:rsidRDefault="00040382" w:rsidP="00040382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 xml:space="preserve">Bel </w:t>
            </w:r>
            <w:proofErr w:type="spellStart"/>
            <w:r w:rsidRPr="00040382">
              <w:rPr>
                <w:rFonts w:ascii="Arial" w:hAnsi="Arial" w:cs="Arial"/>
              </w:rPr>
              <w:t>Aire</w:t>
            </w:r>
            <w:proofErr w:type="spellEnd"/>
            <w:r w:rsidRPr="00040382">
              <w:rPr>
                <w:rFonts w:ascii="Arial" w:hAnsi="Arial" w:cs="Arial"/>
              </w:rPr>
              <w:t xml:space="preserve"> City Hall,</w:t>
            </w:r>
          </w:p>
          <w:p w:rsidR="004D3688" w:rsidRPr="00324B3E" w:rsidRDefault="00040382" w:rsidP="00040382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 xml:space="preserve">7651 E. Central Park Ave., Bel </w:t>
            </w:r>
            <w:proofErr w:type="spellStart"/>
            <w:r w:rsidRPr="00040382">
              <w:rPr>
                <w:rFonts w:ascii="Arial" w:hAnsi="Arial" w:cs="Arial"/>
              </w:rPr>
              <w:t>Aire</w:t>
            </w:r>
            <w:proofErr w:type="spellEnd"/>
            <w:r w:rsidRPr="00040382">
              <w:rPr>
                <w:rFonts w:ascii="Arial" w:hAnsi="Arial" w:cs="Arial"/>
              </w:rPr>
              <w:t>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C514D1" w:rsidRPr="00C514D1">
        <w:rPr>
          <w:rFonts w:ascii="Arial" w:hAnsi="Arial" w:cs="Arial"/>
        </w:rPr>
        <w:t xml:space="preserve">Judah Craig, Amy Cox, Joseph Dozier, Diane </w:t>
      </w:r>
      <w:proofErr w:type="spellStart"/>
      <w:r w:rsidR="00C514D1" w:rsidRPr="00C514D1">
        <w:rPr>
          <w:rFonts w:ascii="Arial" w:hAnsi="Arial" w:cs="Arial"/>
        </w:rPr>
        <w:t>Gjerstad</w:t>
      </w:r>
      <w:proofErr w:type="spellEnd"/>
      <w:r w:rsidR="00C514D1" w:rsidRPr="00C514D1">
        <w:rPr>
          <w:rFonts w:ascii="Arial" w:hAnsi="Arial" w:cs="Arial"/>
        </w:rPr>
        <w:t>, Kendall Hershberger, Jacqueline Kelly, Dr</w:t>
      </w:r>
      <w:r w:rsidR="00234BFA">
        <w:rPr>
          <w:rFonts w:ascii="Arial" w:hAnsi="Arial" w:cs="Arial"/>
        </w:rPr>
        <w:t xml:space="preserve">. Stephanie Kuhlmann, </w:t>
      </w:r>
      <w:r w:rsidR="000778AF">
        <w:rPr>
          <w:rFonts w:ascii="Arial" w:hAnsi="Arial" w:cs="Arial"/>
        </w:rPr>
        <w:t xml:space="preserve">Natalie Phan,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9D1582">
        <w:rPr>
          <w:rFonts w:ascii="Arial" w:hAnsi="Arial" w:cs="Arial"/>
        </w:rPr>
        <w:t>Commissioner Pete Meitzner</w:t>
      </w:r>
    </w:p>
    <w:p w:rsidR="00986DED" w:rsidRDefault="00986DED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</w:p>
    <w:p w:rsidR="00986DED" w:rsidRPr="00986DED" w:rsidRDefault="00986DED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986DED">
        <w:rPr>
          <w:rFonts w:ascii="Arial" w:hAnsi="Arial" w:cs="Arial"/>
          <w:b/>
        </w:rPr>
        <w:t>Speakers:</w:t>
      </w:r>
      <w:r>
        <w:rPr>
          <w:rFonts w:ascii="Arial" w:hAnsi="Arial" w:cs="Arial"/>
        </w:rPr>
        <w:t xml:space="preserve"> Marquis Murphy CEO/Founder of YEEP and Dawn Cano YEEP Sales and Marketing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4E4EC7" w:rsidRPr="004E4EC7" w:rsidRDefault="00986DED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Pr="00986DED">
        <w:rPr>
          <w:rFonts w:ascii="Arial" w:hAnsi="Arial" w:cs="Arial"/>
          <w:sz w:val="24"/>
          <w:szCs w:val="24"/>
        </w:rPr>
        <w:t>entanyl awareness and suicide prevention</w:t>
      </w:r>
      <w:r>
        <w:rPr>
          <w:rFonts w:ascii="Arial" w:hAnsi="Arial" w:cs="Arial"/>
          <w:sz w:val="24"/>
          <w:szCs w:val="24"/>
        </w:rPr>
        <w:t xml:space="preserve"> </w:t>
      </w:r>
      <w:r w:rsidR="004E4EC7">
        <w:rPr>
          <w:rFonts w:ascii="Arial" w:hAnsi="Arial" w:cs="Arial"/>
          <w:sz w:val="24"/>
          <w:szCs w:val="24"/>
        </w:rPr>
        <w:t>–</w:t>
      </w:r>
      <w:r w:rsidR="004E4EC7" w:rsidRPr="004E4EC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arquis Murphy YEEP CEO/Founder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9562A0">
        <w:rPr>
          <w:rFonts w:ascii="Arial" w:hAnsi="Arial" w:cs="Arial"/>
          <w:b/>
          <w:sz w:val="28"/>
          <w:szCs w:val="24"/>
          <w:u w:val="single"/>
        </w:rPr>
        <w:br/>
      </w:r>
      <w:r w:rsidR="009562A0">
        <w:rPr>
          <w:rFonts w:ascii="Arial" w:hAnsi="Arial" w:cs="Arial"/>
          <w:b/>
          <w:sz w:val="28"/>
          <w:szCs w:val="24"/>
          <w:u w:val="single"/>
        </w:rPr>
        <w:br/>
      </w:r>
    </w:p>
    <w:p w:rsidR="00C514D1" w:rsidRDefault="00C514D1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CF493F">
        <w:rPr>
          <w:rFonts w:ascii="Arial" w:hAnsi="Arial" w:cs="Arial"/>
          <w:b/>
          <w:i/>
          <w:sz w:val="24"/>
          <w:szCs w:val="24"/>
        </w:rPr>
        <w:t>Monday, June 12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AA37E7">
        <w:rPr>
          <w:rFonts w:ascii="Arial" w:hAnsi="Arial" w:cs="Arial"/>
          <w:b/>
          <w:i/>
          <w:sz w:val="24"/>
          <w:szCs w:val="24"/>
        </w:rPr>
        <w:t>3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 xml:space="preserve">Bel </w:t>
      </w:r>
      <w:proofErr w:type="spellStart"/>
      <w:r w:rsidR="00AA37E7" w:rsidRPr="001C054C">
        <w:rPr>
          <w:rFonts w:ascii="Arial" w:hAnsi="Arial" w:cs="Arial"/>
          <w:i/>
          <w:sz w:val="24"/>
          <w:szCs w:val="24"/>
        </w:rPr>
        <w:t>Aire</w:t>
      </w:r>
      <w:proofErr w:type="spellEnd"/>
      <w:r w:rsidR="00AA37E7" w:rsidRPr="001C054C">
        <w:rPr>
          <w:rFonts w:ascii="Arial" w:hAnsi="Arial" w:cs="Arial"/>
          <w:i/>
          <w:sz w:val="24"/>
          <w:szCs w:val="24"/>
        </w:rPr>
        <w:t xml:space="preserve">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 xml:space="preserve">7651 E. Central Park Ave., Bel </w:t>
      </w:r>
      <w:proofErr w:type="spellStart"/>
      <w:r w:rsidR="00AA37E7" w:rsidRPr="001C054C">
        <w:rPr>
          <w:rFonts w:ascii="Arial" w:hAnsi="Arial" w:cs="Arial"/>
          <w:i/>
          <w:sz w:val="24"/>
          <w:szCs w:val="24"/>
        </w:rPr>
        <w:t>Aire</w:t>
      </w:r>
      <w:proofErr w:type="spellEnd"/>
      <w:r w:rsidR="00AA37E7" w:rsidRPr="001C054C">
        <w:rPr>
          <w:rFonts w:ascii="Arial" w:hAnsi="Arial" w:cs="Arial"/>
          <w:i/>
          <w:sz w:val="24"/>
          <w:szCs w:val="24"/>
        </w:rPr>
        <w:t>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C514D1" w:rsidRDefault="00C514D1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514D1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E82902">
        <w:rPr>
          <w:rFonts w:ascii="Arial" w:hAnsi="Arial" w:cs="Arial"/>
        </w:rPr>
        <w:t>If you are unable to attend, meetings will be streamed via Zoom:</w:t>
      </w:r>
      <w:r w:rsidRPr="00E82902">
        <w:rPr>
          <w:rFonts w:ascii="Arial" w:hAnsi="Arial" w:cs="Arial"/>
        </w:rPr>
        <w:br/>
      </w:r>
      <w:hyperlink r:id="rId8" w:history="1">
        <w:r w:rsidRPr="00E82902">
          <w:rPr>
            <w:rStyle w:val="Hyperlink"/>
            <w:rFonts w:ascii="Arial" w:hAnsi="Arial" w:cs="Arial"/>
          </w:rPr>
          <w:t>https://us02web.zoom.us/j/87413794321?pwd=dGVMbi82elFjeVRjN3Nqb0pnTU15QT09</w:t>
        </w:r>
      </w:hyperlink>
      <w:r w:rsidRPr="00E82902">
        <w:rPr>
          <w:rFonts w:ascii="Arial" w:hAnsi="Arial" w:cs="Arial"/>
        </w:rPr>
        <w:br/>
        <w:t xml:space="preserve">Meeting ID: 874 1379 4321 </w:t>
      </w:r>
      <w:r w:rsidRPr="00E82902">
        <w:rPr>
          <w:rFonts w:ascii="Arial" w:hAnsi="Arial" w:cs="Arial"/>
        </w:rPr>
        <w:br/>
        <w:t>Passcode: 325977</w:t>
      </w:r>
      <w:r w:rsidR="00C2686E"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BB318A">
              <w:rPr>
                <w:rFonts w:ascii="Arial" w:eastAsia="MS PMincho" w:hAnsi="Arial" w:cs="Arial"/>
                <w:b/>
                <w:sz w:val="28"/>
                <w:szCs w:val="28"/>
              </w:rPr>
              <w:t>3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3E3FBF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3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AA37E7">
        <w:rPr>
          <w:rFonts w:ascii="Arial" w:hAnsi="Arial" w:cs="Arial"/>
          <w:sz w:val="28"/>
          <w:szCs w:val="28"/>
        </w:rPr>
        <w:t>23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9D1582">
        <w:rPr>
          <w:rFonts w:ascii="Arial" w:hAnsi="Arial" w:cs="Arial"/>
          <w:sz w:val="28"/>
          <w:szCs w:val="28"/>
        </w:rPr>
        <w:t>27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ch </w:t>
      </w:r>
      <w:r w:rsidR="000778AF">
        <w:rPr>
          <w:rFonts w:ascii="Arial" w:hAnsi="Arial" w:cs="Arial"/>
          <w:sz w:val="28"/>
          <w:szCs w:val="28"/>
        </w:rPr>
        <w:t>- CANCELED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7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5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0778AF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, 2023</w:t>
      </w:r>
      <w:r w:rsidR="00CF493F">
        <w:rPr>
          <w:rFonts w:ascii="Arial" w:hAnsi="Arial" w:cs="Arial"/>
          <w:sz w:val="28"/>
          <w:szCs w:val="28"/>
        </w:rPr>
        <w:t xml:space="preserve"> – Forensics Science Center tour</w:t>
      </w:r>
    </w:p>
    <w:p w:rsidR="00CF493F" w:rsidRPr="00CF493F" w:rsidRDefault="00CF493F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7, 2023 – Budget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21, 2023 – Mental Health in Youth (COMCARE)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pt. 18, 2023 – Treasurers Office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16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20, 2023</w:t>
      </w:r>
    </w:p>
    <w:p w:rsidR="004A2E31" w:rsidRP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c. 18, 2023</w:t>
      </w:r>
    </w:p>
    <w:p w:rsidR="00A81E3D" w:rsidRPr="00A81E3D" w:rsidRDefault="00A81E3D" w:rsidP="00A81E3D">
      <w:p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A81E3D" w:rsidRDefault="00A81E3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81E3D">
        <w:rPr>
          <w:rFonts w:ascii="Arial" w:hAnsi="Arial" w:cs="Arial"/>
          <w:sz w:val="28"/>
          <w:szCs w:val="28"/>
        </w:rPr>
        <w:t>Regional Forensics Science Center tour</w:t>
      </w:r>
    </w:p>
    <w:p w:rsidR="00AA37E7" w:rsidRDefault="00AA37E7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AMPO</w:t>
      </w:r>
    </w:p>
    <w:p w:rsidR="009D1582" w:rsidRDefault="009D1582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praiser</w:t>
      </w:r>
    </w:p>
    <w:p w:rsidR="009D1582" w:rsidRDefault="009D1582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ntal Health</w:t>
      </w:r>
      <w:r w:rsidR="00200D91">
        <w:rPr>
          <w:rFonts w:ascii="Arial" w:hAnsi="Arial" w:cs="Arial"/>
          <w:sz w:val="28"/>
          <w:szCs w:val="28"/>
        </w:rPr>
        <w:t>/Mental Health for youth</w:t>
      </w:r>
    </w:p>
    <w:p w:rsidR="009D1582" w:rsidRDefault="009D1582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easurer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</w:t>
      </w:r>
      <w:bookmarkStart w:id="0" w:name="_GoBack"/>
      <w:bookmarkEnd w:id="0"/>
      <w:r>
        <w:rPr>
          <w:rFonts w:ascii="Arial" w:hAnsi="Arial" w:cs="Arial"/>
          <w:sz w:val="28"/>
          <w:szCs w:val="28"/>
        </w:rPr>
        <w:t>d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eriff/DA re: Marijuana non-prosecution at City of Wichita</w:t>
      </w:r>
    </w:p>
    <w:p w:rsidR="00A81E3D" w:rsidRDefault="00200D91" w:rsidP="00521014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200D91">
        <w:rPr>
          <w:rFonts w:ascii="Arial" w:hAnsi="Arial" w:cs="Arial"/>
          <w:sz w:val="28"/>
          <w:szCs w:val="28"/>
        </w:rPr>
        <w:t xml:space="preserve">Steven Burt </w:t>
      </w:r>
      <w:r w:rsidR="00312EAD">
        <w:rPr>
          <w:rFonts w:ascii="Arial" w:hAnsi="Arial" w:cs="Arial"/>
          <w:sz w:val="28"/>
          <w:szCs w:val="28"/>
        </w:rPr>
        <w:t>–</w:t>
      </w:r>
      <w:r w:rsidRPr="00200D91">
        <w:rPr>
          <w:rFonts w:ascii="Arial" w:hAnsi="Arial" w:cs="Arial"/>
          <w:sz w:val="28"/>
          <w:szCs w:val="28"/>
        </w:rPr>
        <w:t xml:space="preserve"> Homelessness</w:t>
      </w:r>
    </w:p>
    <w:p w:rsidR="00312EAD" w:rsidRPr="00200D91" w:rsidRDefault="00312EAD" w:rsidP="00521014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T (Homeless Outreach Team)</w:t>
      </w:r>
    </w:p>
    <w:sectPr w:rsidR="00312EAD" w:rsidRPr="00200D91" w:rsidSect="00312EAD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412A8"/>
    <w:rsid w:val="00486DD4"/>
    <w:rsid w:val="004A2E31"/>
    <w:rsid w:val="004A6574"/>
    <w:rsid w:val="004B2EE0"/>
    <w:rsid w:val="004D3688"/>
    <w:rsid w:val="004D68E7"/>
    <w:rsid w:val="004E4EC7"/>
    <w:rsid w:val="005071D6"/>
    <w:rsid w:val="00521B42"/>
    <w:rsid w:val="0052233F"/>
    <w:rsid w:val="0054093A"/>
    <w:rsid w:val="00541CF1"/>
    <w:rsid w:val="00565237"/>
    <w:rsid w:val="00595528"/>
    <w:rsid w:val="006057A9"/>
    <w:rsid w:val="00683CE1"/>
    <w:rsid w:val="006F1357"/>
    <w:rsid w:val="00855455"/>
    <w:rsid w:val="00864F47"/>
    <w:rsid w:val="00872078"/>
    <w:rsid w:val="00881B93"/>
    <w:rsid w:val="009119C6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A37E7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942C1"/>
    <w:rsid w:val="00CD6D90"/>
    <w:rsid w:val="00CF493F"/>
    <w:rsid w:val="00D35332"/>
    <w:rsid w:val="00D412A9"/>
    <w:rsid w:val="00D44AA6"/>
    <w:rsid w:val="00D667E8"/>
    <w:rsid w:val="00D91273"/>
    <w:rsid w:val="00E43C49"/>
    <w:rsid w:val="00E82902"/>
    <w:rsid w:val="00ED27B7"/>
    <w:rsid w:val="00ED43DC"/>
    <w:rsid w:val="00EE53D3"/>
    <w:rsid w:val="00EF4FFD"/>
    <w:rsid w:val="00F173ED"/>
    <w:rsid w:val="00F464BB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5C6EC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7413794321?pwd=dGVMbi82elFjeVRjN3Nqb0pnTU15Q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3</cp:revision>
  <cp:lastPrinted>2022-01-06T22:45:00Z</cp:lastPrinted>
  <dcterms:created xsi:type="dcterms:W3CDTF">2023-04-14T21:09:00Z</dcterms:created>
  <dcterms:modified xsi:type="dcterms:W3CDTF">2023-05-12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